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D32D3" w14:textId="77777777" w:rsidR="00B500BD" w:rsidRDefault="00B500BD" w:rsidP="00B500BD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188390BC" w14:textId="385E8AD1" w:rsidR="00B500BD" w:rsidRDefault="00600D80" w:rsidP="00B500B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721B32">
        <w:rPr>
          <w:rFonts w:ascii="Arial" w:hAnsi="Arial" w:cs="Arial"/>
          <w:b/>
          <w:sz w:val="24"/>
          <w:szCs w:val="24"/>
        </w:rPr>
        <w:t>6</w:t>
      </w:r>
      <w:r w:rsidR="00B500BD">
        <w:rPr>
          <w:rFonts w:ascii="Arial" w:hAnsi="Arial" w:cs="Arial"/>
          <w:b/>
          <w:sz w:val="24"/>
          <w:szCs w:val="24"/>
        </w:rPr>
        <w:br/>
        <w:t>EIGRP – Load &amp; Reliability (Metrics)</w:t>
      </w:r>
    </w:p>
    <w:p w14:paraId="0A544C19" w14:textId="77777777" w:rsidR="00B500BD" w:rsidRDefault="00B500BD" w:rsidP="00B500BD">
      <w:pPr>
        <w:pStyle w:val="BodyText"/>
        <w:rPr>
          <w:rFonts w:ascii="Arial" w:hAnsi="Arial" w:cs="Arial"/>
          <w:szCs w:val="24"/>
        </w:rPr>
      </w:pPr>
    </w:p>
    <w:p w14:paraId="5EF81FB7" w14:textId="1E004BD2" w:rsidR="00B500BD" w:rsidRDefault="00B500BD" w:rsidP="00B500BD">
      <w:pPr>
        <w:pStyle w:val="BodyText"/>
        <w:jc w:val="center"/>
        <w:rPr>
          <w:rFonts w:ascii="Arial" w:hAnsi="Arial" w:cs="Arial"/>
          <w:szCs w:val="24"/>
        </w:rPr>
      </w:pPr>
    </w:p>
    <w:p w14:paraId="6FE59801" w14:textId="77777777" w:rsidR="00B500BD" w:rsidRDefault="00B500BD" w:rsidP="00B500BD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After you complete each step, put a ‘√’ or ‘x’ in the completed box</w:t>
      </w:r>
      <w:bookmarkEnd w:id="0"/>
    </w:p>
    <w:p w14:paraId="2385FAFB" w14:textId="77777777" w:rsidR="00B500BD" w:rsidRPr="00F115DA" w:rsidRDefault="00B500BD" w:rsidP="00F75D58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2E367711" w14:textId="387E0740" w:rsidR="00B500BD" w:rsidRDefault="00B500BD" w:rsidP="00B500B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jective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>Gain an understanding in how changing the load and reliability metrics effect how routers setup with the EIRGP protocol operate.</w:t>
      </w:r>
      <w:r>
        <w:rPr>
          <w:rFonts w:ascii="Arial" w:hAnsi="Arial" w:cs="Arial"/>
          <w:sz w:val="20"/>
          <w:szCs w:val="20"/>
        </w:rPr>
        <w:br/>
      </w:r>
    </w:p>
    <w:p w14:paraId="74533068" w14:textId="2A1A6AC1" w:rsidR="00B500BD" w:rsidRPr="00F115DA" w:rsidRDefault="00B500BD" w:rsidP="00B500B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tup up the following topology on Packet Tracer </w:t>
      </w:r>
      <w:r>
        <w:rPr>
          <w:rFonts w:ascii="Arial" w:hAnsi="Arial" w:cs="Arial"/>
          <w:sz w:val="20"/>
          <w:szCs w:val="20"/>
        </w:rPr>
        <w:br/>
      </w:r>
    </w:p>
    <w:p w14:paraId="65FA21AF" w14:textId="31A18F49" w:rsidR="00B500BD" w:rsidRPr="00B500BD" w:rsidRDefault="00B500BD" w:rsidP="00B500BD">
      <w:pPr>
        <w:pStyle w:val="ListParagraph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1E02B98A" wp14:editId="6994AAB0">
            <wp:extent cx="3397250" cy="19367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10E33" w14:textId="783133AE" w:rsidR="00BD685A" w:rsidRDefault="00B500BD">
      <w:pPr>
        <w:rPr>
          <w:noProof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0B8C9365" wp14:editId="00760673">
            <wp:simplePos x="0" y="0"/>
            <wp:positionH relativeFrom="margin">
              <wp:posOffset>2499995</wp:posOffset>
            </wp:positionH>
            <wp:positionV relativeFrom="paragraph">
              <wp:posOffset>269875</wp:posOffset>
            </wp:positionV>
            <wp:extent cx="1104900" cy="4216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3602FD" w14:textId="21FE4EC7" w:rsidR="00B500BD" w:rsidRPr="00C26328" w:rsidRDefault="00C26328">
      <w:pPr>
        <w:rPr>
          <w:noProof/>
          <w:sz w:val="52"/>
          <w:szCs w:val="52"/>
        </w:rPr>
      </w:pPr>
      <w:r>
        <w:rPr>
          <w:noProof/>
        </w:rPr>
        <w:t xml:space="preserve">                          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</w:p>
    <w:p w14:paraId="11984C21" w14:textId="69521A6B" w:rsidR="00B500BD" w:rsidRPr="00897403" w:rsidRDefault="00B500BD" w:rsidP="00B500B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897403">
        <w:rPr>
          <w:rFonts w:ascii="Arial" w:hAnsi="Arial" w:cs="Arial"/>
          <w:sz w:val="20"/>
          <w:szCs w:val="20"/>
        </w:rPr>
        <w:t>Configure the</w:t>
      </w:r>
      <w:r>
        <w:rPr>
          <w:rFonts w:ascii="Arial" w:hAnsi="Arial" w:cs="Arial"/>
          <w:sz w:val="20"/>
          <w:szCs w:val="20"/>
        </w:rPr>
        <w:t xml:space="preserve"> r</w:t>
      </w:r>
      <w:r w:rsidRPr="00897403">
        <w:rPr>
          <w:rFonts w:ascii="Arial" w:hAnsi="Arial" w:cs="Arial"/>
          <w:sz w:val="20"/>
          <w:szCs w:val="20"/>
        </w:rPr>
        <w:t xml:space="preserve">outers with the </w:t>
      </w:r>
      <w:r>
        <w:rPr>
          <w:rFonts w:ascii="Arial" w:hAnsi="Arial" w:cs="Arial"/>
          <w:sz w:val="20"/>
          <w:szCs w:val="20"/>
        </w:rPr>
        <w:t>loopback addresses as outline</w:t>
      </w:r>
      <w:r w:rsidR="00F75D58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on the topology</w:t>
      </w:r>
      <w:r w:rsidR="00F75D58">
        <w:rPr>
          <w:rFonts w:ascii="Arial" w:hAnsi="Arial" w:cs="Arial"/>
          <w:sz w:val="20"/>
          <w:szCs w:val="20"/>
        </w:rPr>
        <w:t>.</w:t>
      </w:r>
      <w:r w:rsidR="00F75D58">
        <w:rPr>
          <w:rFonts w:ascii="Arial" w:hAnsi="Arial" w:cs="Arial"/>
          <w:sz w:val="20"/>
          <w:szCs w:val="20"/>
        </w:rPr>
        <w:br/>
      </w:r>
      <w:r w:rsidR="00F75D58">
        <w:rPr>
          <w:rFonts w:ascii="Arial" w:hAnsi="Arial" w:cs="Arial"/>
          <w:sz w:val="20"/>
          <w:szCs w:val="20"/>
        </w:rPr>
        <w:br/>
        <w:t xml:space="preserve">Disable auto-summarization via the no auto-summary command </w:t>
      </w:r>
    </w:p>
    <w:p w14:paraId="1AAD5519" w14:textId="755E82CF" w:rsidR="00B500BD" w:rsidRDefault="00B500BD" w:rsidP="00B500BD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1DE53F06" wp14:editId="554420C0">
            <wp:simplePos x="0" y="0"/>
            <wp:positionH relativeFrom="margin">
              <wp:posOffset>2547620</wp:posOffset>
            </wp:positionH>
            <wp:positionV relativeFrom="paragraph">
              <wp:posOffset>277812</wp:posOffset>
            </wp:positionV>
            <wp:extent cx="1104900" cy="42164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66206" w14:textId="6D59785F" w:rsidR="00B500BD" w:rsidRDefault="00F67F8F" w:rsidP="00B500BD">
      <w:r>
        <w:t xml:space="preserve">                           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  <w:r w:rsidR="00B500BD">
        <w:br/>
      </w:r>
      <w:r w:rsidR="00B500BD">
        <w:br/>
      </w:r>
    </w:p>
    <w:p w14:paraId="1FE3900D" w14:textId="2D469244" w:rsidR="00B500BD" w:rsidRPr="00F75D58" w:rsidRDefault="00B500BD" w:rsidP="00F75D58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3A2331">
        <w:rPr>
          <w:rFonts w:ascii="Arial" w:hAnsi="Arial" w:cs="Arial"/>
          <w:sz w:val="20"/>
          <w:szCs w:val="20"/>
        </w:rPr>
        <w:t>Enable the EIGRP routing process on each router using AS number 1</w:t>
      </w:r>
      <w:r>
        <w:rPr>
          <w:rFonts w:ascii="Arial" w:hAnsi="Arial" w:cs="Arial"/>
          <w:sz w:val="20"/>
          <w:szCs w:val="20"/>
        </w:rPr>
        <w:t>00</w:t>
      </w:r>
      <w:r w:rsidR="00F75D58">
        <w:rPr>
          <w:rFonts w:ascii="Arial" w:hAnsi="Arial" w:cs="Arial"/>
          <w:sz w:val="20"/>
          <w:szCs w:val="20"/>
        </w:rPr>
        <w:br/>
      </w:r>
    </w:p>
    <w:p w14:paraId="781A0C86" w14:textId="77777777" w:rsidR="00B500BD" w:rsidRPr="003A2331" w:rsidRDefault="00B500BD" w:rsidP="00B500BD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3A2331">
        <w:rPr>
          <w:rFonts w:ascii="Arial" w:hAnsi="Arial" w:cs="Arial"/>
          <w:sz w:val="20"/>
          <w:szCs w:val="20"/>
        </w:rPr>
        <w:t xml:space="preserve">Advertise directly connected networks via the network command </w:t>
      </w:r>
    </w:p>
    <w:p w14:paraId="1A5F6DAA" w14:textId="04A687C5" w:rsidR="00B500BD" w:rsidRDefault="00B500BD" w:rsidP="00B500BD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2EE63857" wp14:editId="276A8DC1">
            <wp:simplePos x="0" y="0"/>
            <wp:positionH relativeFrom="margin">
              <wp:posOffset>2500313</wp:posOffset>
            </wp:positionH>
            <wp:positionV relativeFrom="paragraph">
              <wp:posOffset>265112</wp:posOffset>
            </wp:positionV>
            <wp:extent cx="1104900" cy="42164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35F9C" w14:textId="69125E87" w:rsidR="00B500BD" w:rsidRDefault="0007112E">
      <w:r>
        <w:t xml:space="preserve">                          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</w:p>
    <w:p w14:paraId="4C828046" w14:textId="2C4DE9E1" w:rsidR="0007112E" w:rsidRDefault="0007112E">
      <w:r w:rsidRPr="0007112E">
        <w:rPr>
          <w:noProof/>
        </w:rPr>
        <w:lastRenderedPageBreak/>
        <w:drawing>
          <wp:inline distT="0" distB="0" distL="0" distR="0" wp14:anchorId="44122425" wp14:editId="251974C1">
            <wp:extent cx="5943600" cy="33788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EB6C1" w14:textId="16DEF746" w:rsidR="00E52712" w:rsidRPr="00B500BD" w:rsidRDefault="00E52712" w:rsidP="00B500B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500BD">
        <w:rPr>
          <w:rFonts w:ascii="Arial" w:hAnsi="Arial" w:cs="Arial"/>
          <w:sz w:val="20"/>
          <w:szCs w:val="20"/>
        </w:rPr>
        <w:t>Now you should be able to ping any routers loopback from any other router and this steps 1 to 3 completed.</w:t>
      </w:r>
    </w:p>
    <w:p w14:paraId="64161062" w14:textId="743160A3" w:rsidR="00E52712" w:rsidRDefault="00721B32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4384" behindDoc="1" locked="0" layoutInCell="1" allowOverlap="1" wp14:anchorId="73A93075" wp14:editId="5313121C">
            <wp:simplePos x="0" y="0"/>
            <wp:positionH relativeFrom="margin">
              <wp:posOffset>2499995</wp:posOffset>
            </wp:positionH>
            <wp:positionV relativeFrom="paragraph">
              <wp:posOffset>128905</wp:posOffset>
            </wp:positionV>
            <wp:extent cx="1104900" cy="42164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 w:rsidR="00360C1A">
        <w:t xml:space="preserve">                                                                                                          </w:t>
      </w:r>
      <w:r w:rsidR="00360C1A" w:rsidRPr="00C26328">
        <w:rPr>
          <w:noProof/>
          <w:sz w:val="52"/>
          <w:szCs w:val="52"/>
        </w:rPr>
        <w:sym w:font="Wingdings" w:char="F0FC"/>
      </w:r>
      <w:r>
        <w:br/>
      </w:r>
    </w:p>
    <w:p w14:paraId="2A935254" w14:textId="70CA2E4A" w:rsidR="00360C1A" w:rsidRDefault="00360C1A"/>
    <w:p w14:paraId="175EBB8E" w14:textId="75C17A5B" w:rsidR="00360C1A" w:rsidRDefault="00360C1A">
      <w:r w:rsidRPr="00360C1A">
        <w:rPr>
          <w:noProof/>
        </w:rPr>
        <w:drawing>
          <wp:inline distT="0" distB="0" distL="0" distR="0" wp14:anchorId="1A7FEF7E" wp14:editId="3913871F">
            <wp:extent cx="4753010" cy="3181373"/>
            <wp:effectExtent l="0" t="0" r="9525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3010" cy="318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F2842" w14:textId="77777777" w:rsidR="00B47520" w:rsidRDefault="00B47520" w:rsidP="00B47520">
      <w:pPr>
        <w:pStyle w:val="NoSpacing"/>
        <w:rPr>
          <w:rFonts w:ascii="Arial" w:hAnsi="Arial" w:cs="Arial"/>
          <w:sz w:val="20"/>
          <w:szCs w:val="20"/>
        </w:rPr>
      </w:pPr>
    </w:p>
    <w:p w14:paraId="5C76F49D" w14:textId="7D153972" w:rsidR="008E5C3D" w:rsidRPr="00B47520" w:rsidRDefault="008E5C3D" w:rsidP="00B4752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47520">
        <w:rPr>
          <w:rFonts w:ascii="Arial" w:hAnsi="Arial" w:cs="Arial"/>
          <w:sz w:val="20"/>
          <w:szCs w:val="20"/>
        </w:rPr>
        <w:t>As you know</w:t>
      </w:r>
      <w:r w:rsidR="00B47520">
        <w:rPr>
          <w:rFonts w:ascii="Arial" w:hAnsi="Arial" w:cs="Arial"/>
          <w:sz w:val="20"/>
          <w:szCs w:val="20"/>
        </w:rPr>
        <w:t xml:space="preserve"> from the presentations, </w:t>
      </w:r>
      <w:r w:rsidRPr="00B47520">
        <w:rPr>
          <w:rFonts w:ascii="Arial" w:hAnsi="Arial" w:cs="Arial"/>
          <w:sz w:val="20"/>
          <w:szCs w:val="20"/>
        </w:rPr>
        <w:t xml:space="preserve"> EIGRP use 5 metrics for path calculations.</w:t>
      </w:r>
      <w:r w:rsidR="00B47520">
        <w:rPr>
          <w:rFonts w:ascii="Arial" w:hAnsi="Arial" w:cs="Arial"/>
          <w:sz w:val="20"/>
          <w:szCs w:val="20"/>
        </w:rPr>
        <w:br/>
      </w:r>
      <w:r w:rsidR="00B47520">
        <w:rPr>
          <w:rFonts w:ascii="Arial" w:hAnsi="Arial" w:cs="Arial"/>
          <w:sz w:val="20"/>
          <w:szCs w:val="20"/>
        </w:rPr>
        <w:br/>
      </w:r>
      <w:r w:rsidRPr="00B47520">
        <w:rPr>
          <w:rFonts w:ascii="Arial" w:hAnsi="Arial" w:cs="Arial"/>
          <w:sz w:val="20"/>
          <w:szCs w:val="20"/>
        </w:rPr>
        <w:t xml:space="preserve">Run the show ip protocols command on R1 and we can see the 5 metrics (bandwidth, load, delay, reliability and </w:t>
      </w:r>
      <w:r w:rsidR="00B47520">
        <w:rPr>
          <w:rFonts w:ascii="Arial" w:hAnsi="Arial" w:cs="Arial"/>
          <w:sz w:val="20"/>
          <w:szCs w:val="20"/>
        </w:rPr>
        <w:t>MTU).</w:t>
      </w:r>
      <w:r w:rsidR="00B47520">
        <w:rPr>
          <w:rFonts w:ascii="Arial" w:hAnsi="Arial" w:cs="Arial"/>
          <w:sz w:val="20"/>
          <w:szCs w:val="20"/>
        </w:rPr>
        <w:br/>
      </w:r>
      <w:r w:rsidR="00B47520">
        <w:rPr>
          <w:rFonts w:ascii="Arial" w:hAnsi="Arial" w:cs="Arial"/>
          <w:sz w:val="20"/>
          <w:szCs w:val="20"/>
        </w:rPr>
        <w:br/>
      </w:r>
      <w:r w:rsidRPr="00B47520">
        <w:rPr>
          <w:rFonts w:ascii="Arial" w:hAnsi="Arial" w:cs="Arial"/>
          <w:sz w:val="20"/>
          <w:szCs w:val="20"/>
        </w:rPr>
        <w:t xml:space="preserve"> </w:t>
      </w:r>
    </w:p>
    <w:p w14:paraId="5A93179B" w14:textId="77777777" w:rsidR="008E5C3D" w:rsidRDefault="008E5C3D" w:rsidP="00B47520">
      <w:pPr>
        <w:jc w:val="center"/>
      </w:pPr>
      <w:r>
        <w:rPr>
          <w:noProof/>
        </w:rPr>
        <w:drawing>
          <wp:inline distT="0" distB="0" distL="0" distR="0" wp14:anchorId="6D47E6D7" wp14:editId="7A6FB6F2">
            <wp:extent cx="3644900" cy="1397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D76B7" w14:textId="327BDD72" w:rsidR="008E5C3D" w:rsidRDefault="00B47520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6432" behindDoc="1" locked="0" layoutInCell="1" allowOverlap="1" wp14:anchorId="6B95C798" wp14:editId="6A928387">
            <wp:simplePos x="0" y="0"/>
            <wp:positionH relativeFrom="margin">
              <wp:posOffset>2671445</wp:posOffset>
            </wp:positionH>
            <wp:positionV relativeFrom="paragraph">
              <wp:posOffset>284797</wp:posOffset>
            </wp:positionV>
            <wp:extent cx="1104900" cy="4216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F37BFA" w14:textId="7B530AE7" w:rsidR="00B47520" w:rsidRDefault="009A0B1C">
      <w:pPr>
        <w:rPr>
          <w:noProof/>
          <w:sz w:val="52"/>
          <w:szCs w:val="52"/>
        </w:rPr>
      </w:pPr>
      <w:r>
        <w:t xml:space="preserve">                                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</w:p>
    <w:p w14:paraId="3BD62DB0" w14:textId="4D625924" w:rsidR="00650D07" w:rsidRDefault="00650D07">
      <w:r w:rsidRPr="00650D07">
        <w:drawing>
          <wp:inline distT="0" distB="0" distL="0" distR="0" wp14:anchorId="5102AB42" wp14:editId="6E70D7CB">
            <wp:extent cx="4229131" cy="1457336"/>
            <wp:effectExtent l="0" t="0" r="0" b="9525"/>
            <wp:docPr id="20" name="Picture 2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9131" cy="145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162AA" w14:textId="77777777" w:rsidR="0094590F" w:rsidRDefault="008E5C3D" w:rsidP="0094590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t>We will change the load (K2</w:t>
      </w:r>
      <w:r w:rsidR="0094590F" w:rsidRPr="0094590F">
        <w:rPr>
          <w:rFonts w:ascii="Arial" w:hAnsi="Arial" w:cs="Arial"/>
          <w:sz w:val="20"/>
          <w:szCs w:val="20"/>
        </w:rPr>
        <w:t xml:space="preserve"> from 0 → 2</w:t>
      </w:r>
      <w:r w:rsidRPr="0094590F">
        <w:rPr>
          <w:rFonts w:ascii="Arial" w:hAnsi="Arial" w:cs="Arial"/>
          <w:sz w:val="20"/>
          <w:szCs w:val="20"/>
        </w:rPr>
        <w:t>) and reliability (K4</w:t>
      </w:r>
      <w:r w:rsidR="0094590F" w:rsidRPr="0094590F">
        <w:rPr>
          <w:rFonts w:ascii="Arial" w:hAnsi="Arial" w:cs="Arial"/>
          <w:sz w:val="20"/>
          <w:szCs w:val="20"/>
        </w:rPr>
        <w:t xml:space="preserve"> from 0 → 2</w:t>
      </w:r>
      <w:r w:rsidRPr="0094590F">
        <w:rPr>
          <w:rFonts w:ascii="Arial" w:hAnsi="Arial" w:cs="Arial"/>
          <w:sz w:val="20"/>
          <w:szCs w:val="20"/>
        </w:rPr>
        <w:t>)</w:t>
      </w:r>
    </w:p>
    <w:p w14:paraId="3E63BBD2" w14:textId="2CE27FD0" w:rsidR="00322335" w:rsidRPr="0094590F" w:rsidRDefault="0094590F" w:rsidP="0094590F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322335" w:rsidRPr="0094590F">
        <w:rPr>
          <w:rFonts w:ascii="Arial" w:hAnsi="Arial" w:cs="Arial"/>
          <w:sz w:val="20"/>
          <w:szCs w:val="20"/>
        </w:rPr>
        <w:t>In R1, type the following commands</w:t>
      </w:r>
    </w:p>
    <w:p w14:paraId="13294EFE" w14:textId="77777777" w:rsidR="00322335" w:rsidRDefault="00322335"/>
    <w:p w14:paraId="32C828BC" w14:textId="5C992E62" w:rsidR="00322335" w:rsidRDefault="00322335" w:rsidP="0094590F">
      <w:pPr>
        <w:jc w:val="center"/>
      </w:pPr>
      <w:r>
        <w:rPr>
          <w:noProof/>
        </w:rPr>
        <w:drawing>
          <wp:inline distT="0" distB="0" distL="0" distR="0" wp14:anchorId="2ACA5109" wp14:editId="2E938822">
            <wp:extent cx="3454400" cy="64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590F">
        <w:br/>
      </w:r>
    </w:p>
    <w:p w14:paraId="43CF928F" w14:textId="3F49DDCC" w:rsidR="00322335" w:rsidRPr="0094590F" w:rsidRDefault="00322335" w:rsidP="0094590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t>Metric weights, we will configure 0 first, this is the TOS (Type of service) so we do not need it.</w:t>
      </w:r>
    </w:p>
    <w:p w14:paraId="0D363EC3" w14:textId="6139C941" w:rsidR="00322335" w:rsidRPr="0094590F" w:rsidRDefault="0094590F" w:rsidP="0094590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br/>
      </w:r>
      <w:r w:rsidR="00322335" w:rsidRPr="0094590F">
        <w:rPr>
          <w:rFonts w:ascii="Arial" w:hAnsi="Arial" w:cs="Arial"/>
          <w:sz w:val="20"/>
          <w:szCs w:val="20"/>
        </w:rPr>
        <w:t xml:space="preserve">We will leave K1 </w:t>
      </w:r>
      <w:r w:rsidRPr="0094590F">
        <w:rPr>
          <w:rFonts w:ascii="Arial" w:hAnsi="Arial" w:cs="Arial"/>
          <w:sz w:val="20"/>
          <w:szCs w:val="20"/>
        </w:rPr>
        <w:t xml:space="preserve">(bandwidth) </w:t>
      </w:r>
      <w:r w:rsidR="00322335" w:rsidRPr="0094590F">
        <w:rPr>
          <w:rFonts w:ascii="Arial" w:hAnsi="Arial" w:cs="Arial"/>
          <w:sz w:val="20"/>
          <w:szCs w:val="20"/>
        </w:rPr>
        <w:t>default value</w:t>
      </w:r>
      <w:r w:rsidRPr="0094590F">
        <w:rPr>
          <w:rFonts w:ascii="Arial" w:hAnsi="Arial" w:cs="Arial"/>
          <w:sz w:val="20"/>
          <w:szCs w:val="20"/>
        </w:rPr>
        <w:t xml:space="preserve"> of 1</w:t>
      </w:r>
    </w:p>
    <w:p w14:paraId="751264E7" w14:textId="5764B998" w:rsidR="00322335" w:rsidRPr="0094590F" w:rsidRDefault="0094590F" w:rsidP="0094590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br/>
      </w:r>
      <w:r w:rsidR="00322335" w:rsidRPr="0094590F">
        <w:rPr>
          <w:rFonts w:ascii="Arial" w:hAnsi="Arial" w:cs="Arial"/>
          <w:sz w:val="20"/>
          <w:szCs w:val="20"/>
        </w:rPr>
        <w:t xml:space="preserve">We will change K2 </w:t>
      </w:r>
      <w:r w:rsidRPr="0094590F">
        <w:rPr>
          <w:rFonts w:ascii="Arial" w:hAnsi="Arial" w:cs="Arial"/>
          <w:sz w:val="20"/>
          <w:szCs w:val="20"/>
        </w:rPr>
        <w:t>(</w:t>
      </w:r>
      <w:r w:rsidR="00322335" w:rsidRPr="0094590F">
        <w:rPr>
          <w:rFonts w:ascii="Arial" w:hAnsi="Arial" w:cs="Arial"/>
          <w:sz w:val="20"/>
          <w:szCs w:val="20"/>
        </w:rPr>
        <w:t>load</w:t>
      </w:r>
      <w:r w:rsidRPr="0094590F">
        <w:rPr>
          <w:rFonts w:ascii="Arial" w:hAnsi="Arial" w:cs="Arial"/>
          <w:sz w:val="20"/>
          <w:szCs w:val="20"/>
        </w:rPr>
        <w:t>)</w:t>
      </w:r>
      <w:r w:rsidR="00322335" w:rsidRPr="0094590F">
        <w:rPr>
          <w:rFonts w:ascii="Arial" w:hAnsi="Arial" w:cs="Arial"/>
          <w:sz w:val="20"/>
          <w:szCs w:val="20"/>
        </w:rPr>
        <w:t xml:space="preserve"> to 2</w:t>
      </w:r>
    </w:p>
    <w:p w14:paraId="5DB5D63F" w14:textId="55DC9C27" w:rsidR="00322335" w:rsidRPr="0094590F" w:rsidRDefault="0094590F" w:rsidP="0094590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br/>
        <w:t>We will l</w:t>
      </w:r>
      <w:r w:rsidR="00322335" w:rsidRPr="0094590F">
        <w:rPr>
          <w:rFonts w:ascii="Arial" w:hAnsi="Arial" w:cs="Arial"/>
          <w:sz w:val="20"/>
          <w:szCs w:val="20"/>
        </w:rPr>
        <w:t>eave K3</w:t>
      </w:r>
      <w:r w:rsidRPr="0094590F">
        <w:rPr>
          <w:rFonts w:ascii="Arial" w:hAnsi="Arial" w:cs="Arial"/>
          <w:sz w:val="20"/>
          <w:szCs w:val="20"/>
        </w:rPr>
        <w:t xml:space="preserve"> (delay)</w:t>
      </w:r>
      <w:r w:rsidR="00322335" w:rsidRPr="0094590F">
        <w:rPr>
          <w:rFonts w:ascii="Arial" w:hAnsi="Arial" w:cs="Arial"/>
          <w:sz w:val="20"/>
          <w:szCs w:val="20"/>
        </w:rPr>
        <w:t xml:space="preserve"> to default</w:t>
      </w:r>
      <w:r w:rsidRPr="0094590F">
        <w:rPr>
          <w:rFonts w:ascii="Arial" w:hAnsi="Arial" w:cs="Arial"/>
          <w:sz w:val="20"/>
          <w:szCs w:val="20"/>
        </w:rPr>
        <w:t xml:space="preserve"> value of 1</w:t>
      </w:r>
    </w:p>
    <w:p w14:paraId="23E9111F" w14:textId="0C8EC7F1" w:rsidR="00322335" w:rsidRPr="0094590F" w:rsidRDefault="0094590F" w:rsidP="0094590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br/>
        <w:t>We will c</w:t>
      </w:r>
      <w:r w:rsidR="00322335" w:rsidRPr="0094590F">
        <w:rPr>
          <w:rFonts w:ascii="Arial" w:hAnsi="Arial" w:cs="Arial"/>
          <w:sz w:val="20"/>
          <w:szCs w:val="20"/>
        </w:rPr>
        <w:t xml:space="preserve">hange K4 </w:t>
      </w:r>
      <w:r w:rsidRPr="0094590F">
        <w:rPr>
          <w:rFonts w:ascii="Arial" w:hAnsi="Arial" w:cs="Arial"/>
          <w:sz w:val="20"/>
          <w:szCs w:val="20"/>
        </w:rPr>
        <w:t xml:space="preserve">(reliability) </w:t>
      </w:r>
      <w:r w:rsidR="00322335" w:rsidRPr="0094590F">
        <w:rPr>
          <w:rFonts w:ascii="Arial" w:hAnsi="Arial" w:cs="Arial"/>
          <w:sz w:val="20"/>
          <w:szCs w:val="20"/>
        </w:rPr>
        <w:t>to 2</w:t>
      </w:r>
    </w:p>
    <w:p w14:paraId="3F428AC2" w14:textId="298CF47F" w:rsidR="00322335" w:rsidRPr="0094590F" w:rsidRDefault="0094590F" w:rsidP="0094590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94590F">
        <w:rPr>
          <w:rFonts w:ascii="Arial" w:hAnsi="Arial" w:cs="Arial"/>
          <w:sz w:val="20"/>
          <w:szCs w:val="20"/>
        </w:rPr>
        <w:br/>
        <w:t xml:space="preserve">We will leave </w:t>
      </w:r>
      <w:r w:rsidR="00322335" w:rsidRPr="0094590F">
        <w:rPr>
          <w:rFonts w:ascii="Arial" w:hAnsi="Arial" w:cs="Arial"/>
          <w:sz w:val="20"/>
          <w:szCs w:val="20"/>
        </w:rPr>
        <w:t xml:space="preserve">K5 </w:t>
      </w:r>
      <w:r w:rsidRPr="0094590F">
        <w:rPr>
          <w:rFonts w:ascii="Arial" w:hAnsi="Arial" w:cs="Arial"/>
          <w:sz w:val="20"/>
          <w:szCs w:val="20"/>
        </w:rPr>
        <w:t xml:space="preserve">(MTU) </w:t>
      </w:r>
      <w:r w:rsidR="00322335" w:rsidRPr="0094590F">
        <w:rPr>
          <w:rFonts w:ascii="Arial" w:hAnsi="Arial" w:cs="Arial"/>
          <w:sz w:val="20"/>
          <w:szCs w:val="20"/>
        </w:rPr>
        <w:t>is default</w:t>
      </w:r>
      <w:r w:rsidRPr="0094590F">
        <w:rPr>
          <w:rFonts w:ascii="Arial" w:hAnsi="Arial" w:cs="Arial"/>
          <w:sz w:val="20"/>
          <w:szCs w:val="20"/>
        </w:rPr>
        <w:t xml:space="preserve"> value of 1</w:t>
      </w:r>
    </w:p>
    <w:p w14:paraId="76D20CAA" w14:textId="3BBDE426" w:rsidR="00322335" w:rsidRDefault="00322335"/>
    <w:p w14:paraId="29591096" w14:textId="44E4D653" w:rsidR="0094590F" w:rsidRDefault="0094590F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290F33DF" wp14:editId="12BF6BAF">
            <wp:simplePos x="0" y="0"/>
            <wp:positionH relativeFrom="margin">
              <wp:posOffset>2452370</wp:posOffset>
            </wp:positionH>
            <wp:positionV relativeFrom="paragraph">
              <wp:posOffset>38100</wp:posOffset>
            </wp:positionV>
            <wp:extent cx="1104900" cy="42164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1224">
        <w:t xml:space="preserve">                                                                                                        </w:t>
      </w:r>
      <w:r w:rsidR="00CE1224" w:rsidRPr="00C26328">
        <w:rPr>
          <w:noProof/>
          <w:sz w:val="52"/>
          <w:szCs w:val="52"/>
        </w:rPr>
        <w:sym w:font="Wingdings" w:char="F0FC"/>
      </w:r>
    </w:p>
    <w:p w14:paraId="57EEDE8F" w14:textId="01DCE759" w:rsidR="0094590F" w:rsidRDefault="0094590F"/>
    <w:p w14:paraId="12A3FB2E" w14:textId="20CC1FBF" w:rsidR="0094590F" w:rsidRDefault="0094590F"/>
    <w:p w14:paraId="51EAADB0" w14:textId="597E92F5" w:rsidR="0094590F" w:rsidRDefault="00650D07">
      <w:r w:rsidRPr="00650D07">
        <w:drawing>
          <wp:inline distT="0" distB="0" distL="0" distR="0" wp14:anchorId="67D8ADCC" wp14:editId="22723924">
            <wp:extent cx="5943600" cy="1560830"/>
            <wp:effectExtent l="0" t="0" r="0" b="1270"/>
            <wp:docPr id="21" name="Picture 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2E99F" w14:textId="2EC97166" w:rsidR="0094590F" w:rsidRDefault="0094590F"/>
    <w:p w14:paraId="01101A9E" w14:textId="77777777" w:rsidR="0094590F" w:rsidRDefault="0094590F"/>
    <w:p w14:paraId="1A884689" w14:textId="623F1BCD" w:rsidR="003905D0" w:rsidRDefault="00322335" w:rsidP="00266F6B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3905D0">
        <w:rPr>
          <w:rFonts w:ascii="Arial" w:hAnsi="Arial" w:cs="Arial"/>
          <w:sz w:val="20"/>
          <w:szCs w:val="20"/>
        </w:rPr>
        <w:t>As you see, we lose the neighbor</w:t>
      </w:r>
      <w:r w:rsidR="003905D0">
        <w:rPr>
          <w:rFonts w:ascii="Arial" w:hAnsi="Arial" w:cs="Arial"/>
          <w:sz w:val="20"/>
          <w:szCs w:val="20"/>
        </w:rPr>
        <w:t xml:space="preserve"> </w:t>
      </w:r>
      <w:r w:rsidR="00F75D58">
        <w:rPr>
          <w:rFonts w:ascii="Arial" w:hAnsi="Arial" w:cs="Arial"/>
          <w:sz w:val="20"/>
          <w:szCs w:val="20"/>
        </w:rPr>
        <w:t>adjacencies</w:t>
      </w:r>
      <w:r w:rsidRPr="003905D0">
        <w:rPr>
          <w:rFonts w:ascii="Arial" w:hAnsi="Arial" w:cs="Arial"/>
          <w:sz w:val="20"/>
          <w:szCs w:val="20"/>
        </w:rPr>
        <w:t xml:space="preserve"> due to the mismatch. </w:t>
      </w:r>
    </w:p>
    <w:p w14:paraId="36A57E1C" w14:textId="66741A27" w:rsidR="003905D0" w:rsidRDefault="003905D0" w:rsidP="003905D0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19CC1C8" wp14:editId="2E2259A8">
            <wp:extent cx="3307633" cy="641137"/>
            <wp:effectExtent l="0" t="0" r="762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716" cy="64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br/>
      </w:r>
    </w:p>
    <w:p w14:paraId="490D5230" w14:textId="17DB79F8" w:rsidR="00266F6B" w:rsidRDefault="00322335" w:rsidP="003905D0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3905D0">
        <w:rPr>
          <w:rFonts w:ascii="Arial" w:hAnsi="Arial" w:cs="Arial"/>
          <w:sz w:val="20"/>
          <w:szCs w:val="20"/>
        </w:rPr>
        <w:t xml:space="preserve">We need to match the K values on each router otherwise </w:t>
      </w:r>
      <w:r w:rsidR="00266F6B">
        <w:rPr>
          <w:rFonts w:ascii="Arial" w:hAnsi="Arial" w:cs="Arial"/>
          <w:sz w:val="20"/>
          <w:szCs w:val="20"/>
        </w:rPr>
        <w:t xml:space="preserve">router cannot </w:t>
      </w:r>
      <w:r w:rsidRPr="003905D0">
        <w:rPr>
          <w:rFonts w:ascii="Arial" w:hAnsi="Arial" w:cs="Arial"/>
          <w:sz w:val="20"/>
          <w:szCs w:val="20"/>
        </w:rPr>
        <w:t>communicate with other routers.</w:t>
      </w:r>
      <w:r w:rsidR="003905D0" w:rsidRPr="003905D0">
        <w:rPr>
          <w:rFonts w:ascii="Arial" w:hAnsi="Arial" w:cs="Arial"/>
          <w:sz w:val="20"/>
          <w:szCs w:val="20"/>
        </w:rPr>
        <w:br/>
      </w:r>
    </w:p>
    <w:p w14:paraId="2D632A05" w14:textId="59E2EFA4" w:rsidR="00266F6B" w:rsidRDefault="00CE1224" w:rsidP="003905D0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0528" behindDoc="1" locked="0" layoutInCell="1" allowOverlap="1" wp14:anchorId="4A59F275" wp14:editId="2B377E61">
            <wp:simplePos x="0" y="0"/>
            <wp:positionH relativeFrom="margin">
              <wp:posOffset>2419350</wp:posOffset>
            </wp:positionH>
            <wp:positionV relativeFrom="paragraph">
              <wp:posOffset>-1905</wp:posOffset>
            </wp:positionV>
            <wp:extent cx="1104900" cy="4216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  <w:r w:rsidR="00266F6B">
        <w:rPr>
          <w:rFonts w:ascii="Arial" w:hAnsi="Arial" w:cs="Arial"/>
          <w:sz w:val="20"/>
          <w:szCs w:val="20"/>
        </w:rPr>
        <w:br/>
      </w:r>
      <w:r w:rsidR="00266F6B">
        <w:rPr>
          <w:rFonts w:ascii="Arial" w:hAnsi="Arial" w:cs="Arial"/>
          <w:sz w:val="20"/>
          <w:szCs w:val="20"/>
        </w:rPr>
        <w:br/>
      </w:r>
      <w:r w:rsidR="003905D0" w:rsidRPr="003905D0">
        <w:rPr>
          <w:rFonts w:ascii="Arial" w:hAnsi="Arial" w:cs="Arial"/>
          <w:sz w:val="20"/>
          <w:szCs w:val="20"/>
        </w:rPr>
        <w:br/>
      </w:r>
    </w:p>
    <w:p w14:paraId="47ED8ECE" w14:textId="77777777" w:rsidR="00266F6B" w:rsidRDefault="00266F6B" w:rsidP="00266F6B">
      <w:pPr>
        <w:pStyle w:val="NoSpacing"/>
        <w:rPr>
          <w:rFonts w:ascii="Arial" w:hAnsi="Arial" w:cs="Arial"/>
          <w:sz w:val="20"/>
          <w:szCs w:val="20"/>
        </w:rPr>
      </w:pPr>
    </w:p>
    <w:p w14:paraId="7EB57DE0" w14:textId="78253EF7" w:rsidR="00534D90" w:rsidRPr="003905D0" w:rsidRDefault="00534D90" w:rsidP="00266F6B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3905D0">
        <w:rPr>
          <w:rFonts w:ascii="Arial" w:hAnsi="Arial" w:cs="Arial"/>
          <w:sz w:val="20"/>
          <w:szCs w:val="20"/>
        </w:rPr>
        <w:t>Run the show ip route and you will see we lost all routes from the table</w:t>
      </w:r>
    </w:p>
    <w:p w14:paraId="13AAE6CD" w14:textId="77777777" w:rsidR="00534D90" w:rsidRDefault="00534D90"/>
    <w:p w14:paraId="1E64F3A8" w14:textId="77777777" w:rsidR="00534D90" w:rsidRDefault="00534D90" w:rsidP="00266F6B">
      <w:pPr>
        <w:jc w:val="center"/>
      </w:pPr>
      <w:r>
        <w:rPr>
          <w:noProof/>
        </w:rPr>
        <w:drawing>
          <wp:inline distT="0" distB="0" distL="0" distR="0" wp14:anchorId="6CDA4D3A" wp14:editId="353889A5">
            <wp:extent cx="4444779" cy="157977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151" cy="158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43BD1" w14:textId="0BF929A1" w:rsidR="00322335" w:rsidRDefault="00266F6B">
      <w:r w:rsidRPr="002E0A9C">
        <w:rPr>
          <w:rFonts w:ascii="Arial" w:hAnsi="Arial" w:cs="Arial"/>
          <w:b/>
          <w:noProof/>
          <w:sz w:val="20"/>
          <w:szCs w:val="20"/>
        </w:rPr>
        <w:lastRenderedPageBreak/>
        <w:drawing>
          <wp:anchor distT="0" distB="0" distL="114300" distR="114300" simplePos="0" relativeHeight="251672576" behindDoc="1" locked="0" layoutInCell="1" allowOverlap="1" wp14:anchorId="15AEF70E" wp14:editId="76082915">
            <wp:simplePos x="0" y="0"/>
            <wp:positionH relativeFrom="margin">
              <wp:align>center</wp:align>
            </wp:positionH>
            <wp:positionV relativeFrom="paragraph">
              <wp:posOffset>6377</wp:posOffset>
            </wp:positionV>
            <wp:extent cx="1104900" cy="42164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1224">
        <w:t xml:space="preserve">                                                                                                      </w:t>
      </w:r>
      <w:r w:rsidR="00CE1224" w:rsidRPr="00C26328">
        <w:rPr>
          <w:noProof/>
          <w:sz w:val="52"/>
          <w:szCs w:val="52"/>
        </w:rPr>
        <w:sym w:font="Wingdings" w:char="F0FC"/>
      </w:r>
    </w:p>
    <w:p w14:paraId="24F54DD1" w14:textId="77777777" w:rsidR="00266F6B" w:rsidRDefault="00266F6B"/>
    <w:p w14:paraId="5BA5CE10" w14:textId="6EDCF0C7" w:rsidR="00F75D58" w:rsidRPr="00CE1224" w:rsidRDefault="00F75D58" w:rsidP="00CE1224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4624" behindDoc="1" locked="0" layoutInCell="1" allowOverlap="1" wp14:anchorId="5DCFE920" wp14:editId="60C05C96">
            <wp:simplePos x="0" y="0"/>
            <wp:positionH relativeFrom="margin">
              <wp:align>center</wp:align>
            </wp:positionH>
            <wp:positionV relativeFrom="paragraph">
              <wp:posOffset>297235</wp:posOffset>
            </wp:positionV>
            <wp:extent cx="1104900" cy="42164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5BA3" w:rsidRPr="00266F6B">
        <w:rPr>
          <w:rFonts w:ascii="Arial" w:hAnsi="Arial" w:cs="Arial"/>
          <w:sz w:val="20"/>
          <w:szCs w:val="20"/>
        </w:rPr>
        <w:t xml:space="preserve">Now go to R2 and you will see the </w:t>
      </w:r>
      <w:r>
        <w:rPr>
          <w:rFonts w:ascii="Arial" w:hAnsi="Arial" w:cs="Arial"/>
          <w:sz w:val="20"/>
          <w:szCs w:val="20"/>
        </w:rPr>
        <w:t xml:space="preserve">same mismatch </w:t>
      </w:r>
      <w:r w:rsidR="00625BA3" w:rsidRPr="00266F6B">
        <w:rPr>
          <w:rFonts w:ascii="Arial" w:hAnsi="Arial" w:cs="Arial"/>
          <w:sz w:val="20"/>
          <w:szCs w:val="20"/>
        </w:rPr>
        <w:t>errors</w:t>
      </w:r>
      <w:r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CE1224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</w:t>
      </w:r>
      <w:r w:rsidR="00CE1224" w:rsidRPr="00C26328">
        <w:rPr>
          <w:noProof/>
          <w:sz w:val="52"/>
          <w:szCs w:val="52"/>
        </w:rPr>
        <w:sym w:font="Wingdings" w:char="F0FC"/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502E2933" w14:textId="79640745" w:rsidR="00F75D58" w:rsidRDefault="00534D90" w:rsidP="00F75D58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75D58">
        <w:rPr>
          <w:rFonts w:ascii="Arial" w:hAnsi="Arial" w:cs="Arial"/>
          <w:sz w:val="20"/>
          <w:szCs w:val="20"/>
        </w:rPr>
        <w:t xml:space="preserve">To fix this, we need go to </w:t>
      </w:r>
      <w:r w:rsidR="00625BA3" w:rsidRPr="00F75D58">
        <w:rPr>
          <w:rFonts w:ascii="Arial" w:hAnsi="Arial" w:cs="Arial"/>
          <w:sz w:val="20"/>
          <w:szCs w:val="20"/>
        </w:rPr>
        <w:t xml:space="preserve">R2 and </w:t>
      </w:r>
      <w:r w:rsidR="00F75D58" w:rsidRPr="00F75D58">
        <w:rPr>
          <w:rFonts w:ascii="Arial" w:hAnsi="Arial" w:cs="Arial"/>
          <w:sz w:val="20"/>
          <w:szCs w:val="20"/>
        </w:rPr>
        <w:t xml:space="preserve">the </w:t>
      </w:r>
      <w:r w:rsidRPr="00F75D58">
        <w:rPr>
          <w:rFonts w:ascii="Arial" w:hAnsi="Arial" w:cs="Arial"/>
          <w:sz w:val="20"/>
          <w:szCs w:val="20"/>
        </w:rPr>
        <w:t>other routers and change their metric values to match</w:t>
      </w:r>
      <w:r w:rsidR="00F75D58" w:rsidRPr="00F75D58">
        <w:rPr>
          <w:rFonts w:ascii="Arial" w:hAnsi="Arial" w:cs="Arial"/>
          <w:sz w:val="20"/>
          <w:szCs w:val="20"/>
        </w:rPr>
        <w:t xml:space="preserve"> that of</w:t>
      </w:r>
      <w:r w:rsidRPr="00F75D58">
        <w:rPr>
          <w:rFonts w:ascii="Arial" w:hAnsi="Arial" w:cs="Arial"/>
          <w:sz w:val="20"/>
          <w:szCs w:val="20"/>
        </w:rPr>
        <w:t xml:space="preserve"> R1</w:t>
      </w:r>
      <w:r w:rsidR="00F75D58">
        <w:rPr>
          <w:rFonts w:ascii="Arial" w:hAnsi="Arial" w:cs="Arial"/>
          <w:sz w:val="20"/>
          <w:szCs w:val="20"/>
        </w:rPr>
        <w:br/>
      </w:r>
      <w:r w:rsidR="00F75D58">
        <w:rPr>
          <w:rFonts w:ascii="Arial" w:hAnsi="Arial" w:cs="Arial"/>
          <w:sz w:val="20"/>
          <w:szCs w:val="20"/>
        </w:rPr>
        <w:br/>
      </w:r>
      <w:r w:rsidRPr="00F75D58">
        <w:rPr>
          <w:rFonts w:ascii="Arial" w:hAnsi="Arial" w:cs="Arial"/>
          <w:sz w:val="20"/>
          <w:szCs w:val="20"/>
        </w:rPr>
        <w:t xml:space="preserve">Once </w:t>
      </w:r>
      <w:r w:rsidR="00C06FD1" w:rsidRPr="00F75D58">
        <w:rPr>
          <w:rFonts w:ascii="Arial" w:hAnsi="Arial" w:cs="Arial"/>
          <w:sz w:val="20"/>
          <w:szCs w:val="20"/>
        </w:rPr>
        <w:t xml:space="preserve">you change the metrics on these </w:t>
      </w:r>
      <w:r w:rsidR="00F75D58">
        <w:rPr>
          <w:rFonts w:ascii="Arial" w:hAnsi="Arial" w:cs="Arial"/>
          <w:sz w:val="20"/>
          <w:szCs w:val="20"/>
        </w:rPr>
        <w:t xml:space="preserve">other </w:t>
      </w:r>
      <w:r w:rsidR="00C06FD1" w:rsidRPr="00F75D58">
        <w:rPr>
          <w:rFonts w:ascii="Arial" w:hAnsi="Arial" w:cs="Arial"/>
          <w:sz w:val="20"/>
          <w:szCs w:val="20"/>
        </w:rPr>
        <w:t xml:space="preserve">routers, </w:t>
      </w:r>
      <w:r w:rsidR="00625BA3" w:rsidRPr="00F75D58">
        <w:rPr>
          <w:rFonts w:ascii="Arial" w:hAnsi="Arial" w:cs="Arial"/>
          <w:sz w:val="20"/>
          <w:szCs w:val="20"/>
        </w:rPr>
        <w:t>then the adjacencies</w:t>
      </w:r>
      <w:r w:rsidR="00C06FD1" w:rsidRPr="00F75D58">
        <w:rPr>
          <w:rFonts w:ascii="Arial" w:hAnsi="Arial" w:cs="Arial"/>
          <w:sz w:val="20"/>
          <w:szCs w:val="20"/>
        </w:rPr>
        <w:t xml:space="preserve"> will come back up.</w:t>
      </w:r>
      <w:r w:rsidR="00F75D58">
        <w:rPr>
          <w:rFonts w:ascii="Arial" w:hAnsi="Arial" w:cs="Arial"/>
          <w:sz w:val="20"/>
          <w:szCs w:val="20"/>
        </w:rPr>
        <w:br/>
      </w:r>
    </w:p>
    <w:p w14:paraId="15EF62EB" w14:textId="0D77E186" w:rsidR="00F75D58" w:rsidRDefault="00CE1224" w:rsidP="00F75D58">
      <w:pPr>
        <w:pStyle w:val="ListParagraph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6672" behindDoc="1" locked="0" layoutInCell="1" allowOverlap="1" wp14:anchorId="1A93D77E" wp14:editId="78C41E89">
            <wp:simplePos x="0" y="0"/>
            <wp:positionH relativeFrom="margin">
              <wp:posOffset>2419350</wp:posOffset>
            </wp:positionH>
            <wp:positionV relativeFrom="paragraph">
              <wp:posOffset>126365</wp:posOffset>
            </wp:positionV>
            <wp:extent cx="1104900" cy="42164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41FDD" w14:textId="411BE6B9" w:rsidR="00F75D58" w:rsidRDefault="00CE1224" w:rsidP="00F75D58">
      <w:pPr>
        <w:pStyle w:val="ListParagraph"/>
        <w:rPr>
          <w:noProof/>
          <w:sz w:val="52"/>
          <w:szCs w:val="52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</w:p>
    <w:p w14:paraId="666F2B76" w14:textId="496D72DE" w:rsidR="00EB13C9" w:rsidRDefault="00EB13C9" w:rsidP="00F75D58">
      <w:pPr>
        <w:pStyle w:val="ListParagraph"/>
        <w:rPr>
          <w:rFonts w:ascii="Arial" w:hAnsi="Arial" w:cs="Arial"/>
          <w:sz w:val="20"/>
          <w:szCs w:val="20"/>
        </w:rPr>
      </w:pPr>
      <w:r w:rsidRPr="00EB13C9">
        <w:rPr>
          <w:rFonts w:ascii="Arial" w:hAnsi="Arial" w:cs="Arial"/>
          <w:sz w:val="20"/>
          <w:szCs w:val="20"/>
        </w:rPr>
        <w:drawing>
          <wp:inline distT="0" distB="0" distL="0" distR="0" wp14:anchorId="06DC9D9F" wp14:editId="489745CE">
            <wp:extent cx="5943600" cy="1534795"/>
            <wp:effectExtent l="0" t="0" r="0" b="825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F1DC2" w14:textId="77777777" w:rsidR="00F75D58" w:rsidRPr="00F75D58" w:rsidRDefault="00F75D58" w:rsidP="00F75D58">
      <w:pPr>
        <w:pStyle w:val="ListParagraph"/>
        <w:rPr>
          <w:rFonts w:ascii="Arial" w:hAnsi="Arial" w:cs="Arial"/>
          <w:sz w:val="20"/>
          <w:szCs w:val="20"/>
        </w:rPr>
      </w:pPr>
    </w:p>
    <w:p w14:paraId="7D01DAD3" w14:textId="629D5436" w:rsidR="00534D90" w:rsidRPr="00F75D58" w:rsidRDefault="00F75D58" w:rsidP="00F75D58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75D58">
        <w:rPr>
          <w:rFonts w:ascii="Arial" w:hAnsi="Arial" w:cs="Arial"/>
          <w:sz w:val="20"/>
          <w:szCs w:val="20"/>
        </w:rPr>
        <w:t xml:space="preserve">Now that </w:t>
      </w:r>
      <w:r w:rsidR="00625BA3" w:rsidRPr="00F75D58">
        <w:rPr>
          <w:rFonts w:ascii="Arial" w:hAnsi="Arial" w:cs="Arial"/>
          <w:sz w:val="20"/>
          <w:szCs w:val="20"/>
        </w:rPr>
        <w:t>you</w:t>
      </w:r>
      <w:r w:rsidRPr="00F75D58">
        <w:rPr>
          <w:rFonts w:ascii="Arial" w:hAnsi="Arial" w:cs="Arial"/>
          <w:sz w:val="20"/>
          <w:szCs w:val="20"/>
        </w:rPr>
        <w:t xml:space="preserve"> have u</w:t>
      </w:r>
      <w:r w:rsidR="00625BA3" w:rsidRPr="00F75D58">
        <w:rPr>
          <w:rFonts w:ascii="Arial" w:hAnsi="Arial" w:cs="Arial"/>
          <w:sz w:val="20"/>
          <w:szCs w:val="20"/>
        </w:rPr>
        <w:t>pdated the 3 routers with the new metrics, go back to R1 and run the show ip route and the routes should now be back in the route table.</w:t>
      </w:r>
    </w:p>
    <w:p w14:paraId="4B34D400" w14:textId="120FA260" w:rsidR="00625BA3" w:rsidRPr="00266F6B" w:rsidRDefault="00F75D58">
      <w:pPr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8720" behindDoc="1" locked="0" layoutInCell="1" allowOverlap="1" wp14:anchorId="57D1C87D" wp14:editId="7A0BCFC1">
            <wp:simplePos x="0" y="0"/>
            <wp:positionH relativeFrom="margin">
              <wp:posOffset>2419350</wp:posOffset>
            </wp:positionH>
            <wp:positionV relativeFrom="paragraph">
              <wp:posOffset>245110</wp:posOffset>
            </wp:positionV>
            <wp:extent cx="1104900" cy="42164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CE290" w14:textId="6E5DD057" w:rsidR="00F75D58" w:rsidRDefault="00CE1224">
      <w:pPr>
        <w:rPr>
          <w:noProof/>
          <w:sz w:val="52"/>
          <w:szCs w:val="52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</w:p>
    <w:p w14:paraId="200E9803" w14:textId="0CBC2F59" w:rsidR="00EB13C9" w:rsidRDefault="00EB13C9">
      <w:pPr>
        <w:rPr>
          <w:rFonts w:ascii="Arial" w:hAnsi="Arial" w:cs="Arial"/>
          <w:sz w:val="20"/>
          <w:szCs w:val="20"/>
        </w:rPr>
      </w:pPr>
      <w:r w:rsidRPr="00EB13C9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2A7113F8" wp14:editId="4F17D222">
            <wp:extent cx="5457865" cy="3333774"/>
            <wp:effectExtent l="0" t="0" r="9525" b="0"/>
            <wp:docPr id="23" name="Picture 23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calenda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7865" cy="3333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EF4D7" w14:textId="57572F11" w:rsidR="00B500BD" w:rsidRDefault="00F75D58" w:rsidP="00F75D58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0768" behindDoc="1" locked="0" layoutInCell="1" allowOverlap="1" wp14:anchorId="73B4B87C" wp14:editId="2D8B62B9">
            <wp:simplePos x="0" y="0"/>
            <wp:positionH relativeFrom="margin">
              <wp:align>center</wp:align>
            </wp:positionH>
            <wp:positionV relativeFrom="paragraph">
              <wp:posOffset>269875</wp:posOffset>
            </wp:positionV>
            <wp:extent cx="1104900" cy="42164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5BA3" w:rsidRPr="00F75D58">
        <w:rPr>
          <w:rFonts w:ascii="Arial" w:hAnsi="Arial" w:cs="Arial"/>
          <w:sz w:val="20"/>
          <w:szCs w:val="20"/>
        </w:rPr>
        <w:t>You now be able to ping the loopback addresses as before.</w:t>
      </w:r>
    </w:p>
    <w:p w14:paraId="46B5938A" w14:textId="3EE9F258" w:rsidR="00CE1224" w:rsidRDefault="00CE1224" w:rsidP="00CE1224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002F24F" w14:textId="361349EE" w:rsidR="00CE1224" w:rsidRDefault="00CE1224" w:rsidP="00CE1224">
      <w:pPr>
        <w:pStyle w:val="ListParagraph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</w:t>
      </w:r>
      <w:r w:rsidRPr="00C26328">
        <w:rPr>
          <w:noProof/>
          <w:sz w:val="52"/>
          <w:szCs w:val="52"/>
        </w:rPr>
        <w:sym w:font="Wingdings" w:char="F0FC"/>
      </w:r>
    </w:p>
    <w:p w14:paraId="0B168797" w14:textId="7EE9E504" w:rsidR="00CE1224" w:rsidRPr="00F75D58" w:rsidRDefault="00EB13C9" w:rsidP="00CE1224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EB13C9">
        <w:rPr>
          <w:rFonts w:ascii="Arial" w:hAnsi="Arial" w:cs="Arial"/>
          <w:sz w:val="20"/>
          <w:szCs w:val="20"/>
        </w:rPr>
        <w:drawing>
          <wp:inline distT="0" distB="0" distL="0" distR="0" wp14:anchorId="6E03D4FE" wp14:editId="240F0EEF">
            <wp:extent cx="4876836" cy="962032"/>
            <wp:effectExtent l="0" t="0" r="0" b="9525"/>
            <wp:docPr id="24" name="Picture 2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6836" cy="9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1224" w:rsidRPr="00F75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D3379"/>
    <w:multiLevelType w:val="hybridMultilevel"/>
    <w:tmpl w:val="15E2D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F64EF"/>
    <w:multiLevelType w:val="hybridMultilevel"/>
    <w:tmpl w:val="EF06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557B9B"/>
    <w:multiLevelType w:val="hybridMultilevel"/>
    <w:tmpl w:val="95348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7076208">
    <w:abstractNumId w:val="0"/>
  </w:num>
  <w:num w:numId="2" w16cid:durableId="1846896190">
    <w:abstractNumId w:val="2"/>
  </w:num>
  <w:num w:numId="3" w16cid:durableId="559562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TUzMzY0NjE1tjRW0lEKTi0uzszPAykwrAUA+9tYOSwAAAA="/>
  </w:docVars>
  <w:rsids>
    <w:rsidRoot w:val="00BD685A"/>
    <w:rsid w:val="0007112E"/>
    <w:rsid w:val="000D048E"/>
    <w:rsid w:val="00117D53"/>
    <w:rsid w:val="00266F6B"/>
    <w:rsid w:val="00322335"/>
    <w:rsid w:val="00360C1A"/>
    <w:rsid w:val="003905D0"/>
    <w:rsid w:val="00534D90"/>
    <w:rsid w:val="00600D80"/>
    <w:rsid w:val="0062491D"/>
    <w:rsid w:val="00625BA3"/>
    <w:rsid w:val="00650D07"/>
    <w:rsid w:val="00721B32"/>
    <w:rsid w:val="008E5C3D"/>
    <w:rsid w:val="00920FEC"/>
    <w:rsid w:val="0094590F"/>
    <w:rsid w:val="009A0B1C"/>
    <w:rsid w:val="00B47520"/>
    <w:rsid w:val="00B500BD"/>
    <w:rsid w:val="00BD685A"/>
    <w:rsid w:val="00C06FD1"/>
    <w:rsid w:val="00C26328"/>
    <w:rsid w:val="00CE1224"/>
    <w:rsid w:val="00E52712"/>
    <w:rsid w:val="00EB13C9"/>
    <w:rsid w:val="00F67F8F"/>
    <w:rsid w:val="00F75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AF359"/>
  <w15:chartTrackingRefBased/>
  <w15:docId w15:val="{ED493054-2AE7-439A-A4BC-85C8C739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00BD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unhideWhenUsed/>
    <w:rsid w:val="00B500BD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B500BD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Default">
    <w:name w:val="Default"/>
    <w:rsid w:val="00B500B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500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4DF74-04E1-4704-84C9-C148336B6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6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21</cp:revision>
  <dcterms:created xsi:type="dcterms:W3CDTF">2019-04-11T14:55:00Z</dcterms:created>
  <dcterms:modified xsi:type="dcterms:W3CDTF">2022-10-07T21:59:00Z</dcterms:modified>
</cp:coreProperties>
</file>